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6C91F" w14:textId="3C4272A7" w:rsidR="002C60D9" w:rsidRDefault="002C60D9" w:rsidP="002C60D9">
      <w:pPr>
        <w:jc w:val="center"/>
        <w:rPr>
          <w:sz w:val="28"/>
          <w:szCs w:val="28"/>
        </w:rPr>
      </w:pPr>
      <w:r>
        <w:rPr>
          <w:sz w:val="28"/>
          <w:szCs w:val="28"/>
        </w:rPr>
        <w:t>Optimization I</w:t>
      </w:r>
      <w:r>
        <w:rPr>
          <w:sz w:val="28"/>
          <w:szCs w:val="28"/>
        </w:rPr>
        <w:t>I</w:t>
      </w:r>
      <w:r>
        <w:rPr>
          <w:sz w:val="28"/>
          <w:szCs w:val="28"/>
        </w:rPr>
        <w:t xml:space="preserve"> </w:t>
      </w:r>
    </w:p>
    <w:p w14:paraId="03BEAFA3" w14:textId="2269010B" w:rsidR="002C60D9" w:rsidRDefault="002C60D9" w:rsidP="002C60D9">
      <w:pPr>
        <w:jc w:val="center"/>
        <w:rPr>
          <w:sz w:val="28"/>
          <w:szCs w:val="28"/>
        </w:rPr>
      </w:pPr>
      <w:r>
        <w:rPr>
          <w:sz w:val="28"/>
          <w:szCs w:val="28"/>
        </w:rPr>
        <w:t>Project 2 - Airline Optimal Dynamic Pricing</w:t>
      </w:r>
    </w:p>
    <w:p w14:paraId="4564BFFB" w14:textId="2F7FA694" w:rsidR="002C60D9" w:rsidRDefault="002C60D9" w:rsidP="002C60D9">
      <w:pPr>
        <w:jc w:val="center"/>
        <w:rPr>
          <w:sz w:val="28"/>
          <w:szCs w:val="28"/>
        </w:rPr>
      </w:pPr>
      <w:r>
        <w:rPr>
          <w:sz w:val="28"/>
          <w:szCs w:val="28"/>
        </w:rPr>
        <w:t>Group 2</w:t>
      </w:r>
      <w:r>
        <w:rPr>
          <w:sz w:val="28"/>
          <w:szCs w:val="28"/>
        </w:rPr>
        <w:t>1</w:t>
      </w:r>
    </w:p>
    <w:p w14:paraId="4B2E226A" w14:textId="77777777" w:rsidR="002C60D9" w:rsidRDefault="002C60D9" w:rsidP="002C60D9">
      <w:pPr>
        <w:jc w:val="center"/>
        <w:rPr>
          <w:sz w:val="28"/>
          <w:szCs w:val="28"/>
        </w:rPr>
      </w:pPr>
    </w:p>
    <w:p w14:paraId="6DFCD40B" w14:textId="634065CD" w:rsidR="002C60D9" w:rsidRDefault="002C60D9" w:rsidP="002C60D9">
      <w:pPr>
        <w:jc w:val="center"/>
        <w:rPr>
          <w:rFonts w:ascii="Lato" w:eastAsia="Times New Roman" w:hAnsi="Lato" w:cs="Times New Roman"/>
          <w:color w:val="2D3B45"/>
          <w:sz w:val="21"/>
          <w:szCs w:val="21"/>
        </w:rPr>
      </w:pPr>
      <w:r>
        <w:rPr>
          <w:rFonts w:ascii="Lato" w:eastAsia="Times New Roman" w:hAnsi="Lato" w:cs="Times New Roman"/>
          <w:color w:val="2D3B45"/>
          <w:sz w:val="21"/>
          <w:szCs w:val="21"/>
          <w:bdr w:val="none" w:sz="0" w:space="0" w:color="auto" w:frame="1"/>
        </w:rPr>
        <w:t xml:space="preserve">Kaushik Kumaran (), </w:t>
      </w:r>
      <w:r>
        <w:rPr>
          <w:rFonts w:ascii="Lato" w:hAnsi="Lato"/>
          <w:color w:val="2D3B45"/>
          <w:sz w:val="21"/>
          <w:szCs w:val="21"/>
          <w:shd w:val="clear" w:color="auto" w:fill="FFFFFF"/>
        </w:rPr>
        <w:t xml:space="preserve">Soumya </w:t>
      </w:r>
      <w:proofErr w:type="spellStart"/>
      <w:r>
        <w:rPr>
          <w:rFonts w:ascii="Lato" w:hAnsi="Lato"/>
          <w:color w:val="2D3B45"/>
          <w:sz w:val="21"/>
          <w:szCs w:val="21"/>
          <w:shd w:val="clear" w:color="auto" w:fill="FFFFFF"/>
        </w:rPr>
        <w:t>Swarupa</w:t>
      </w:r>
      <w:proofErr w:type="spellEnd"/>
      <w:r>
        <w:rPr>
          <w:rFonts w:ascii="Lato" w:hAnsi="Lato"/>
          <w:color w:val="2D3B45"/>
          <w:sz w:val="21"/>
          <w:szCs w:val="21"/>
          <w:shd w:val="clear" w:color="auto" w:fill="FFFFFF"/>
        </w:rPr>
        <w:t xml:space="preserve"> Nayak</w:t>
      </w:r>
      <w:r>
        <w:rPr>
          <w:rFonts w:ascii="Lato" w:hAnsi="Lato"/>
          <w:color w:val="2D3B45"/>
          <w:sz w:val="21"/>
          <w:szCs w:val="21"/>
          <w:shd w:val="clear" w:color="auto" w:fill="FFFFFF"/>
        </w:rPr>
        <w:t xml:space="preserve"> (), Suchit Das (),</w:t>
      </w:r>
      <w:r>
        <w:rPr>
          <w:rFonts w:ascii="Lato" w:eastAsia="Times New Roman" w:hAnsi="Lato" w:cs="Times New Roman"/>
          <w:color w:val="2D3B45"/>
          <w:sz w:val="21"/>
          <w:szCs w:val="21"/>
          <w:bdr w:val="none" w:sz="0" w:space="0" w:color="auto" w:frame="1"/>
        </w:rPr>
        <w:t xml:space="preserve"> </w:t>
      </w:r>
      <w:r>
        <w:rPr>
          <w:rFonts w:ascii="Lato" w:eastAsia="Times New Roman" w:hAnsi="Lato" w:cs="Times New Roman"/>
          <w:color w:val="2D3B45"/>
          <w:sz w:val="21"/>
          <w:szCs w:val="21"/>
          <w:bdr w:val="none" w:sz="0" w:space="0" w:color="auto" w:frame="1"/>
        </w:rPr>
        <w:t>Vishal Gupta (vg22846)</w:t>
      </w:r>
    </w:p>
    <w:p w14:paraId="15DFE0D6" w14:textId="451B2E5E" w:rsidR="00B45FF8" w:rsidRDefault="00482D2F"/>
    <w:p w14:paraId="3ECEAE28" w14:textId="19FBFE7D" w:rsidR="002C60D9" w:rsidRDefault="002C60D9"/>
    <w:p w14:paraId="0D2EEBF1" w14:textId="6A6BDE8C" w:rsidR="002C60D9" w:rsidRDefault="00482D2F" w:rsidP="002C60D9">
      <w:pPr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roduction</w:t>
      </w:r>
    </w:p>
    <w:p w14:paraId="4246DAC0" w14:textId="77777777" w:rsidR="002C60D9" w:rsidRDefault="002C60D9" w:rsidP="002C60D9">
      <w:pPr>
        <w:outlineLvl w:val="0"/>
      </w:pPr>
    </w:p>
    <w:p w14:paraId="48CBDAAC" w14:textId="3342C886" w:rsidR="002C60D9" w:rsidRDefault="002C60D9" w:rsidP="002C60D9">
      <w:pPr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thematical Formulation</w:t>
      </w:r>
    </w:p>
    <w:p w14:paraId="24138F2E" w14:textId="1D688AAA" w:rsidR="002C60D9" w:rsidRDefault="002C60D9" w:rsidP="002C60D9">
      <w:pPr>
        <w:outlineLvl w:val="0"/>
        <w:rPr>
          <w:b/>
          <w:bCs/>
          <w:sz w:val="32"/>
          <w:szCs w:val="32"/>
        </w:rPr>
      </w:pPr>
    </w:p>
    <w:p w14:paraId="4E9C6304" w14:textId="6C9E7342" w:rsidR="002C60D9" w:rsidRDefault="00482D2F" w:rsidP="002C60D9">
      <w:pPr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trategy 1: Varied Overbooking</w:t>
      </w:r>
    </w:p>
    <w:p w14:paraId="20675854" w14:textId="37B45446" w:rsidR="00482D2F" w:rsidRDefault="00482D2F" w:rsidP="002C60D9">
      <w:pPr>
        <w:outlineLvl w:val="0"/>
        <w:rPr>
          <w:b/>
          <w:bCs/>
          <w:sz w:val="32"/>
          <w:szCs w:val="32"/>
        </w:rPr>
      </w:pPr>
    </w:p>
    <w:p w14:paraId="1C11DF64" w14:textId="41762B90" w:rsidR="00482D2F" w:rsidRDefault="00482D2F" w:rsidP="002C60D9">
      <w:pPr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trategy 2: No sale choice with fixed Overbooking</w:t>
      </w:r>
    </w:p>
    <w:p w14:paraId="6D7204E8" w14:textId="4A333111" w:rsidR="00482D2F" w:rsidRDefault="00482D2F" w:rsidP="002C60D9">
      <w:pPr>
        <w:outlineLvl w:val="0"/>
        <w:rPr>
          <w:b/>
          <w:bCs/>
          <w:sz w:val="32"/>
          <w:szCs w:val="32"/>
        </w:rPr>
      </w:pPr>
    </w:p>
    <w:p w14:paraId="28EE2B86" w14:textId="1E70E071" w:rsidR="00482D2F" w:rsidRDefault="00482D2F" w:rsidP="002C60D9">
      <w:pPr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parison</w:t>
      </w:r>
    </w:p>
    <w:p w14:paraId="5C5D7C27" w14:textId="0970CA86" w:rsidR="00482D2F" w:rsidRDefault="00482D2F" w:rsidP="002C60D9">
      <w:pPr>
        <w:outlineLvl w:val="0"/>
        <w:rPr>
          <w:b/>
          <w:bCs/>
          <w:sz w:val="32"/>
          <w:szCs w:val="32"/>
        </w:rPr>
      </w:pPr>
    </w:p>
    <w:p w14:paraId="47162ECD" w14:textId="6B7DDED6" w:rsidR="00482D2F" w:rsidRDefault="00482D2F" w:rsidP="002C60D9">
      <w:pPr>
        <w:outlineLvl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nclusion</w:t>
      </w:r>
    </w:p>
    <w:p w14:paraId="504D0D84" w14:textId="77777777" w:rsidR="00482D2F" w:rsidRDefault="00482D2F" w:rsidP="002C60D9">
      <w:pPr>
        <w:outlineLvl w:val="0"/>
        <w:rPr>
          <w:b/>
          <w:bCs/>
          <w:sz w:val="32"/>
          <w:szCs w:val="32"/>
        </w:rPr>
      </w:pPr>
    </w:p>
    <w:p w14:paraId="0C9B546D" w14:textId="258A6184" w:rsidR="002C60D9" w:rsidRDefault="002C60D9"/>
    <w:sectPr w:rsidR="002C60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TS1NLY0NrQ0sjBX0lEKTi0uzszPAykwrAUAAXCz9iwAAAA="/>
  </w:docVars>
  <w:rsids>
    <w:rsidRoot w:val="00C03749"/>
    <w:rsid w:val="002C60D9"/>
    <w:rsid w:val="00482D2F"/>
    <w:rsid w:val="00C03749"/>
    <w:rsid w:val="00C15DCD"/>
    <w:rsid w:val="00DA7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4070B"/>
  <w15:chartTrackingRefBased/>
  <w15:docId w15:val="{CB47D458-F778-4869-8D7B-5805547E6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0D9"/>
    <w:pPr>
      <w:spacing w:after="0" w:line="240" w:lineRule="auto"/>
    </w:pPr>
    <w:rPr>
      <w:rFonts w:eastAsia="SimSu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6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Vishal</dc:creator>
  <cp:keywords/>
  <dc:description/>
  <cp:lastModifiedBy>Gupta, Vishal</cp:lastModifiedBy>
  <cp:revision>2</cp:revision>
  <dcterms:created xsi:type="dcterms:W3CDTF">2022-04-06T17:59:00Z</dcterms:created>
  <dcterms:modified xsi:type="dcterms:W3CDTF">2022-04-06T18:06:00Z</dcterms:modified>
</cp:coreProperties>
</file>